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23370B0D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</w:t>
      </w:r>
      <w:r w:rsidR="003C33BE">
        <w:rPr>
          <w:rFonts w:ascii="Arial" w:hAnsi="Arial" w:cs="Arial"/>
          <w:b/>
          <w:bCs/>
          <w:color w:val="000000"/>
          <w:sz w:val="28"/>
          <w:szCs w:val="28"/>
        </w:rPr>
        <w:t>2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>/202</w:t>
      </w:r>
      <w:r w:rsidR="00EB6620">
        <w:rPr>
          <w:rFonts w:ascii="Arial" w:hAnsi="Arial" w:cs="Arial"/>
          <w:b/>
          <w:bCs/>
          <w:color w:val="000000"/>
          <w:sz w:val="28"/>
          <w:szCs w:val="28"/>
        </w:rPr>
        <w:t>5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265B1C7A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</w:t>
      </w:r>
      <w:r w:rsidR="00D96FD5">
        <w:rPr>
          <w:rFonts w:ascii="Arial" w:hAnsi="Arial" w:cs="Arial"/>
          <w:b/>
          <w:bCs/>
          <w:color w:val="000000"/>
          <w:sz w:val="36"/>
          <w:szCs w:val="36"/>
        </w:rPr>
        <w:t>MEST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>DECLARO que as informações contidas nesta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B19F7D" w14:textId="77777777" w:rsidR="007A7141" w:rsidRDefault="007A7141">
      <w:r>
        <w:separator/>
      </w:r>
    </w:p>
  </w:endnote>
  <w:endnote w:type="continuationSeparator" w:id="0">
    <w:p w14:paraId="58524C3B" w14:textId="77777777" w:rsidR="007A7141" w:rsidRDefault="007A71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Pr="003C33BE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r w:rsidRPr="003C33BE">
      <w:rPr>
        <w:sz w:val="16"/>
        <w:lang w:val="it-IT"/>
      </w:rPr>
      <w:t>Fone: (44) 3011-4745 /  3011-4787</w:t>
    </w:r>
    <w:r w:rsidRPr="003C33BE">
      <w:rPr>
        <w:sz w:val="16"/>
        <w:lang w:val="it-IT"/>
      </w:rPr>
      <w:tab/>
    </w:r>
    <w:r w:rsidRPr="003C33BE">
      <w:rPr>
        <w:sz w:val="16"/>
        <w:lang w:val="it-IT"/>
      </w:rPr>
      <w:tab/>
      <w:t>Fax: (44) 3011-4793</w:t>
    </w:r>
  </w:p>
  <w:p w14:paraId="0D9C3D66" w14:textId="77777777" w:rsidR="007E2CCA" w:rsidRPr="003C33BE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  <w:lang w:val="it-IT"/>
      </w:rPr>
    </w:pPr>
    <w:hyperlink r:id="rId1" w:history="1">
      <w:r w:rsidRPr="003C33BE">
        <w:rPr>
          <w:rStyle w:val="Hyperlink"/>
          <w:sz w:val="16"/>
          <w:lang w:val="it-IT"/>
        </w:rPr>
        <w:t>www.peq.uem.br</w:t>
      </w:r>
    </w:hyperlink>
    <w:r w:rsidR="007E2CCA" w:rsidRPr="003C33BE">
      <w:rPr>
        <w:sz w:val="16"/>
        <w:lang w:val="it-IT"/>
      </w:rPr>
      <w:tab/>
    </w:r>
    <w:r w:rsidR="007E2CCA" w:rsidRPr="003C33BE">
      <w:rPr>
        <w:sz w:val="16"/>
        <w:lang w:val="it-IT"/>
      </w:rPr>
      <w:tab/>
      <w:t xml:space="preserve">e-mail: </w:t>
    </w:r>
    <w:hyperlink r:id="rId2" w:history="1">
      <w:r w:rsidRPr="003C33BE">
        <w:rPr>
          <w:rStyle w:val="Hyperlink"/>
          <w:sz w:val="16"/>
          <w:lang w:val="it-IT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91CE0" w14:textId="77777777" w:rsidR="007A7141" w:rsidRDefault="007A7141">
      <w:r>
        <w:separator/>
      </w:r>
    </w:p>
  </w:footnote>
  <w:footnote w:type="continuationSeparator" w:id="0">
    <w:p w14:paraId="431798B1" w14:textId="77777777" w:rsidR="007A7141" w:rsidRDefault="007A71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sNaADTK2lcsAAAA"/>
  </w:docVars>
  <w:rsids>
    <w:rsidRoot w:val="006D0589"/>
    <w:rsid w:val="00011578"/>
    <w:rsid w:val="000448B4"/>
    <w:rsid w:val="000739C9"/>
    <w:rsid w:val="000926FA"/>
    <w:rsid w:val="000F4605"/>
    <w:rsid w:val="00110EF1"/>
    <w:rsid w:val="001117E6"/>
    <w:rsid w:val="00111832"/>
    <w:rsid w:val="00134863"/>
    <w:rsid w:val="00136CEB"/>
    <w:rsid w:val="00147B4B"/>
    <w:rsid w:val="001578EB"/>
    <w:rsid w:val="001729FC"/>
    <w:rsid w:val="001A7408"/>
    <w:rsid w:val="001C15C0"/>
    <w:rsid w:val="002024BB"/>
    <w:rsid w:val="002817EC"/>
    <w:rsid w:val="002C1B92"/>
    <w:rsid w:val="002C52DF"/>
    <w:rsid w:val="002D34E3"/>
    <w:rsid w:val="002D3E97"/>
    <w:rsid w:val="00300731"/>
    <w:rsid w:val="00301C73"/>
    <w:rsid w:val="00362370"/>
    <w:rsid w:val="00390A90"/>
    <w:rsid w:val="003A344D"/>
    <w:rsid w:val="003A5187"/>
    <w:rsid w:val="003B2037"/>
    <w:rsid w:val="003C33BE"/>
    <w:rsid w:val="003C6430"/>
    <w:rsid w:val="003F764F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5F54EB"/>
    <w:rsid w:val="00603B5C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141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D60AA"/>
    <w:rsid w:val="009353D9"/>
    <w:rsid w:val="00974531"/>
    <w:rsid w:val="0097648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C72B2F"/>
    <w:rsid w:val="00D00060"/>
    <w:rsid w:val="00D2792A"/>
    <w:rsid w:val="00D56728"/>
    <w:rsid w:val="00D8132A"/>
    <w:rsid w:val="00D95286"/>
    <w:rsid w:val="00D96FD5"/>
    <w:rsid w:val="00D97D2A"/>
    <w:rsid w:val="00DA1D44"/>
    <w:rsid w:val="00DF546E"/>
    <w:rsid w:val="00E367D2"/>
    <w:rsid w:val="00E3681B"/>
    <w:rsid w:val="00EB6620"/>
    <w:rsid w:val="00EC2AB1"/>
    <w:rsid w:val="00ED2CB8"/>
    <w:rsid w:val="00F1065A"/>
    <w:rsid w:val="00F1522F"/>
    <w:rsid w:val="00F27154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1</TotalTime>
  <Pages>1</Pages>
  <Words>330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3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5</cp:revision>
  <cp:lastPrinted>2023-07-11T17:17:00Z</cp:lastPrinted>
  <dcterms:created xsi:type="dcterms:W3CDTF">2024-07-02T14:26:00Z</dcterms:created>
  <dcterms:modified xsi:type="dcterms:W3CDTF">2025-07-01T17:39:00Z</dcterms:modified>
</cp:coreProperties>
</file>